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B85614" w14:textId="12A65874" w:rsidR="0030616C" w:rsidRDefault="005153BA">
      <w:r>
        <w:rPr>
          <w:noProof/>
        </w:rPr>
        <w:drawing>
          <wp:inline distT="0" distB="0" distL="0" distR="0" wp14:anchorId="22AD0CE8" wp14:editId="3E426385">
            <wp:extent cx="5962650" cy="7946893"/>
            <wp:effectExtent l="0" t="0" r="0" b="0"/>
            <wp:docPr id="1" name="Picture 1" descr="C:\Users\sanam\Downloads\IMG_20191111_1154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am\Downloads\IMG_20191111_115408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946" cy="794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C0AC6" w14:textId="0755FCFD" w:rsidR="000C795D" w:rsidRDefault="000C795D"/>
    <w:p w14:paraId="08D72C16" w14:textId="41C307FB" w:rsidR="000C795D" w:rsidRDefault="000C795D"/>
    <w:p w14:paraId="721606AA" w14:textId="520AA9D5" w:rsidR="000C795D" w:rsidRDefault="000C795D"/>
    <w:p w14:paraId="7E2236CD" w14:textId="04D8FBAD" w:rsidR="000C795D" w:rsidRDefault="000C795D">
      <w:pPr>
        <w:rPr>
          <w:rFonts w:ascii="Times New Roman" w:hAnsi="Times New Roman" w:cs="Times New Roman"/>
          <w:b/>
          <w:bCs/>
          <w:sz w:val="24"/>
        </w:rPr>
      </w:pPr>
      <w:r w:rsidRPr="000C795D">
        <w:rPr>
          <w:rFonts w:ascii="Times New Roman" w:hAnsi="Times New Roman" w:cs="Times New Roman"/>
          <w:b/>
          <w:bCs/>
          <w:sz w:val="24"/>
        </w:rPr>
        <w:lastRenderedPageBreak/>
        <w:t>II) </w:t>
      </w:r>
      <w:r w:rsidRPr="000C795D">
        <w:rPr>
          <w:rFonts w:ascii="Times New Roman" w:hAnsi="Times New Roman" w:cs="Times New Roman"/>
          <w:b/>
          <w:sz w:val="24"/>
        </w:rPr>
        <w:t>How many connections are required for 30 nodes to be connected in a full mesh topology? (</w:t>
      </w:r>
      <w:r w:rsidRPr="000C795D">
        <w:rPr>
          <w:rFonts w:ascii="Times New Roman" w:hAnsi="Times New Roman" w:cs="Times New Roman"/>
          <w:b/>
          <w:bCs/>
          <w:sz w:val="24"/>
        </w:rPr>
        <w:t>Calculation Exercise)</w:t>
      </w:r>
    </w:p>
    <w:p w14:paraId="01BE551E" w14:textId="6F55F892" w:rsidR="000C795D" w:rsidRDefault="000C795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nswer: </w:t>
      </w:r>
    </w:p>
    <w:p w14:paraId="502DDF64" w14:textId="4B4E4A2C" w:rsidR="000C795D" w:rsidRDefault="000C795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ab/>
        <w:t xml:space="preserve">For a 30 nodes full mesh network, no of connections needed </w:t>
      </w:r>
    </w:p>
    <w:p w14:paraId="15805939" w14:textId="06BDEA80" w:rsidR="000C795D" w:rsidRDefault="000C795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ab/>
        <w:t>= (No of Nodes (No of Nodes – 1)) / 2</w:t>
      </w:r>
    </w:p>
    <w:p w14:paraId="5CF76860" w14:textId="0C66F93B" w:rsidR="000C795D" w:rsidRDefault="000C795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ab/>
        <w:t>= (30 * (30 - 1)) / 2</w:t>
      </w:r>
    </w:p>
    <w:p w14:paraId="179CB803" w14:textId="6AF4FC82" w:rsidR="000C795D" w:rsidRDefault="000C795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ab/>
        <w:t>= (30 * 29) / 2</w:t>
      </w:r>
    </w:p>
    <w:p w14:paraId="5387F107" w14:textId="364D4A0F" w:rsidR="000C795D" w:rsidRDefault="000C795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ab/>
        <w:t>= 870 / 2</w:t>
      </w:r>
    </w:p>
    <w:p w14:paraId="4E1EEDCD" w14:textId="78827389" w:rsidR="000C795D" w:rsidRDefault="000C795D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ab/>
        <w:t xml:space="preserve">= </w:t>
      </w:r>
      <w:r w:rsidRPr="000C795D">
        <w:rPr>
          <w:rFonts w:ascii="Times New Roman" w:hAnsi="Times New Roman" w:cs="Times New Roman"/>
          <w:b/>
          <w:bCs/>
          <w:sz w:val="24"/>
        </w:rPr>
        <w:t>435</w:t>
      </w:r>
      <w:r>
        <w:rPr>
          <w:rFonts w:ascii="Times New Roman" w:hAnsi="Times New Roman" w:cs="Times New Roman"/>
          <w:b/>
          <w:bCs/>
          <w:sz w:val="24"/>
        </w:rPr>
        <w:t xml:space="preserve"> Connections are required.</w:t>
      </w:r>
    </w:p>
    <w:p w14:paraId="3F97410A" w14:textId="28A6E730" w:rsidR="000C795D" w:rsidRDefault="000C795D">
      <w:pPr>
        <w:rPr>
          <w:rFonts w:ascii="Times New Roman" w:hAnsi="Times New Roman" w:cs="Times New Roman"/>
          <w:b/>
          <w:bCs/>
          <w:sz w:val="24"/>
        </w:rPr>
      </w:pPr>
    </w:p>
    <w:p w14:paraId="25FFEC03" w14:textId="595F19C7" w:rsidR="000C795D" w:rsidRDefault="000C795D">
      <w:pPr>
        <w:rPr>
          <w:rFonts w:ascii="Times New Roman" w:hAnsi="Times New Roman" w:cs="Times New Roman"/>
          <w:b/>
          <w:bCs/>
          <w:sz w:val="24"/>
        </w:rPr>
      </w:pPr>
      <w:r w:rsidRPr="000C795D">
        <w:rPr>
          <w:rFonts w:ascii="Times New Roman" w:hAnsi="Times New Roman" w:cs="Times New Roman"/>
          <w:b/>
          <w:bCs/>
          <w:sz w:val="24"/>
        </w:rPr>
        <w:t xml:space="preserve">III) Each individual link channel is characterized by </w:t>
      </w:r>
      <w:proofErr w:type="gramStart"/>
      <w:r w:rsidRPr="000C795D">
        <w:rPr>
          <w:rFonts w:ascii="Times New Roman" w:hAnsi="Times New Roman" w:cs="Times New Roman"/>
          <w:b/>
          <w:bCs/>
          <w:sz w:val="24"/>
        </w:rPr>
        <w:t>a number of</w:t>
      </w:r>
      <w:proofErr w:type="gramEnd"/>
      <w:r w:rsidRPr="000C795D">
        <w:rPr>
          <w:rFonts w:ascii="Times New Roman" w:hAnsi="Times New Roman" w:cs="Times New Roman"/>
          <w:b/>
          <w:bCs/>
          <w:sz w:val="24"/>
        </w:rPr>
        <w:t xml:space="preserve"> different properties. Some of them are a) type of medium, b) </w:t>
      </w:r>
      <w:proofErr w:type="spellStart"/>
      <w:r w:rsidRPr="000C795D">
        <w:rPr>
          <w:rFonts w:ascii="Times New Roman" w:hAnsi="Times New Roman" w:cs="Times New Roman"/>
          <w:b/>
          <w:bCs/>
          <w:sz w:val="24"/>
        </w:rPr>
        <w:t>signaling</w:t>
      </w:r>
      <w:proofErr w:type="spellEnd"/>
      <w:r w:rsidRPr="000C795D">
        <w:rPr>
          <w:rFonts w:ascii="Times New Roman" w:hAnsi="Times New Roman" w:cs="Times New Roman"/>
          <w:b/>
          <w:bCs/>
          <w:sz w:val="24"/>
        </w:rPr>
        <w:t xml:space="preserve"> method, c) directionality of signals, d) nature of the interfaces with the end nodes and with other links. What are the other properties? (Please type your answer, this is not a calculation exercise)</w:t>
      </w:r>
    </w:p>
    <w:p w14:paraId="2126D507" w14:textId="03317492" w:rsidR="000C795D" w:rsidRDefault="000C795D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nswer: </w:t>
      </w:r>
    </w:p>
    <w:p w14:paraId="033D8423" w14:textId="28B0389C" w:rsidR="000C795D" w:rsidRPr="000C795D" w:rsidRDefault="000C795D" w:rsidP="000C795D">
      <w:pPr>
        <w:rPr>
          <w:rFonts w:ascii="Times New Roman" w:hAnsi="Times New Roman" w:cs="Times New Roman"/>
          <w:bCs/>
          <w:sz w:val="24"/>
          <w:lang w:val="en-US"/>
        </w:rPr>
      </w:pPr>
      <w:bookmarkStart w:id="0" w:name="_GoBack"/>
      <w:bookmarkEnd w:id="0"/>
      <w:r w:rsidRPr="000C795D">
        <w:rPr>
          <w:rFonts w:ascii="Times New Roman" w:hAnsi="Times New Roman" w:cs="Times New Roman"/>
          <w:bCs/>
          <w:sz w:val="24"/>
          <w:lang w:val="en-US"/>
        </w:rPr>
        <w:t>e) link bandwidth</w:t>
      </w:r>
    </w:p>
    <w:p w14:paraId="6A02EEF4" w14:textId="77777777" w:rsidR="000C795D" w:rsidRPr="000C795D" w:rsidRDefault="000C795D" w:rsidP="000C795D">
      <w:pPr>
        <w:rPr>
          <w:rFonts w:ascii="Times New Roman" w:hAnsi="Times New Roman" w:cs="Times New Roman"/>
          <w:bCs/>
          <w:sz w:val="24"/>
          <w:lang w:val="en-US"/>
        </w:rPr>
      </w:pPr>
      <w:r w:rsidRPr="000C795D">
        <w:rPr>
          <w:rFonts w:ascii="Times New Roman" w:hAnsi="Times New Roman" w:cs="Times New Roman"/>
          <w:bCs/>
          <w:sz w:val="24"/>
          <w:lang w:val="en-US"/>
        </w:rPr>
        <w:t>f) restrictions on the length of the channel</w:t>
      </w:r>
    </w:p>
    <w:p w14:paraId="0D960859" w14:textId="77777777" w:rsidR="000C795D" w:rsidRPr="000C795D" w:rsidRDefault="000C795D" w:rsidP="000C795D">
      <w:pPr>
        <w:rPr>
          <w:rFonts w:ascii="Times New Roman" w:hAnsi="Times New Roman" w:cs="Times New Roman"/>
          <w:bCs/>
          <w:sz w:val="24"/>
          <w:lang w:val="en-US"/>
        </w:rPr>
      </w:pPr>
      <w:r w:rsidRPr="000C795D">
        <w:rPr>
          <w:rFonts w:ascii="Times New Roman" w:hAnsi="Times New Roman" w:cs="Times New Roman"/>
          <w:bCs/>
          <w:sz w:val="24"/>
          <w:lang w:val="en-US"/>
        </w:rPr>
        <w:t>g) the time delay between the time the channel receives data from its incoming node and the time it releases the data to its outgoing node</w:t>
      </w:r>
    </w:p>
    <w:p w14:paraId="4FCAF28E" w14:textId="77777777" w:rsidR="000C795D" w:rsidRPr="000C795D" w:rsidRDefault="000C795D" w:rsidP="000C795D">
      <w:pPr>
        <w:rPr>
          <w:rFonts w:ascii="Times New Roman" w:hAnsi="Times New Roman" w:cs="Times New Roman"/>
          <w:bCs/>
          <w:sz w:val="24"/>
          <w:lang w:val="en-US"/>
        </w:rPr>
      </w:pPr>
      <w:r w:rsidRPr="000C795D">
        <w:rPr>
          <w:rFonts w:ascii="Times New Roman" w:hAnsi="Times New Roman" w:cs="Times New Roman"/>
          <w:bCs/>
          <w:sz w:val="24"/>
          <w:lang w:val="en-US"/>
        </w:rPr>
        <w:t>h) the number of connections sharing the channel</w:t>
      </w:r>
    </w:p>
    <w:p w14:paraId="37C82294" w14:textId="77777777" w:rsidR="000C795D" w:rsidRPr="000C795D" w:rsidRDefault="000C795D" w:rsidP="000C795D">
      <w:pPr>
        <w:rPr>
          <w:rFonts w:ascii="Times New Roman" w:hAnsi="Times New Roman" w:cs="Times New Roman"/>
          <w:bCs/>
          <w:sz w:val="24"/>
          <w:lang w:val="en-US"/>
        </w:rPr>
      </w:pPr>
      <w:proofErr w:type="spellStart"/>
      <w:r w:rsidRPr="000C795D">
        <w:rPr>
          <w:rFonts w:ascii="Times New Roman" w:hAnsi="Times New Roman" w:cs="Times New Roman"/>
          <w:bCs/>
          <w:sz w:val="24"/>
          <w:lang w:val="en-US"/>
        </w:rPr>
        <w:t>i</w:t>
      </w:r>
      <w:proofErr w:type="spellEnd"/>
      <w:r w:rsidRPr="000C795D">
        <w:rPr>
          <w:rFonts w:ascii="Times New Roman" w:hAnsi="Times New Roman" w:cs="Times New Roman"/>
          <w:bCs/>
          <w:sz w:val="24"/>
          <w:lang w:val="en-US"/>
        </w:rPr>
        <w:t>) the noise characteristics of the channel</w:t>
      </w:r>
    </w:p>
    <w:p w14:paraId="13E35E50" w14:textId="77777777" w:rsidR="000C795D" w:rsidRPr="000C795D" w:rsidRDefault="000C795D" w:rsidP="000C795D">
      <w:pPr>
        <w:rPr>
          <w:rFonts w:ascii="Times New Roman" w:hAnsi="Times New Roman" w:cs="Times New Roman"/>
          <w:bCs/>
          <w:sz w:val="24"/>
          <w:lang w:val="en-US"/>
        </w:rPr>
      </w:pPr>
      <w:r w:rsidRPr="000C795D">
        <w:rPr>
          <w:rFonts w:ascii="Times New Roman" w:hAnsi="Times New Roman" w:cs="Times New Roman"/>
          <w:bCs/>
          <w:sz w:val="24"/>
          <w:lang w:val="en-US"/>
        </w:rPr>
        <w:t xml:space="preserve">j) guided or unguided </w:t>
      </w:r>
    </w:p>
    <w:p w14:paraId="14A5CEAC" w14:textId="77777777" w:rsidR="000C795D" w:rsidRPr="000C795D" w:rsidRDefault="000C795D" w:rsidP="000C795D">
      <w:pPr>
        <w:rPr>
          <w:rFonts w:ascii="Times New Roman" w:hAnsi="Times New Roman" w:cs="Times New Roman"/>
          <w:bCs/>
          <w:sz w:val="24"/>
          <w:lang w:val="en-US"/>
        </w:rPr>
      </w:pPr>
      <w:r w:rsidRPr="000C795D">
        <w:rPr>
          <w:rFonts w:ascii="Times New Roman" w:hAnsi="Times New Roman" w:cs="Times New Roman"/>
          <w:bCs/>
          <w:sz w:val="24"/>
          <w:lang w:val="en-US"/>
        </w:rPr>
        <w:t>k) the electrical or optical properties of the channel</w:t>
      </w:r>
    </w:p>
    <w:p w14:paraId="1B51B3B9" w14:textId="286879E8" w:rsidR="000C795D" w:rsidRPr="000C795D" w:rsidRDefault="000C795D">
      <w:pPr>
        <w:rPr>
          <w:rFonts w:ascii="Times New Roman" w:hAnsi="Times New Roman" w:cs="Times New Roman"/>
          <w:bCs/>
          <w:sz w:val="24"/>
        </w:rPr>
      </w:pPr>
    </w:p>
    <w:p w14:paraId="2B43C01B" w14:textId="612D886D" w:rsidR="000C795D" w:rsidRPr="000C795D" w:rsidRDefault="000C795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Cs/>
          <w:sz w:val="24"/>
        </w:rPr>
        <w:tab/>
      </w:r>
    </w:p>
    <w:sectPr w:rsidR="000C795D" w:rsidRPr="000C79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7Y0NLQ0Mzc2sTRV0lEKTi0uzszPAykwrAUA/fhfVywAAAA="/>
  </w:docVars>
  <w:rsids>
    <w:rsidRoot w:val="00CA32C2"/>
    <w:rsid w:val="000C795D"/>
    <w:rsid w:val="0030616C"/>
    <w:rsid w:val="005153BA"/>
    <w:rsid w:val="00CA3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0A994"/>
  <w15:chartTrackingRefBased/>
  <w15:docId w15:val="{A887EC2B-1EA8-4E48-9E71-67220BA59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53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3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5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m Sritam Jena</dc:creator>
  <cp:keywords/>
  <dc:description/>
  <cp:lastModifiedBy>Sanam Sritam Jena</cp:lastModifiedBy>
  <cp:revision>2</cp:revision>
  <dcterms:created xsi:type="dcterms:W3CDTF">2019-11-11T16:38:00Z</dcterms:created>
  <dcterms:modified xsi:type="dcterms:W3CDTF">2019-11-11T17:03:00Z</dcterms:modified>
</cp:coreProperties>
</file>